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 w14:paraId="1BE6CACA" w14:textId="766272D4" w:rsidR="00625AF7" w:rsidRPr="00ED48CD" w:rsidRDefault="0063584C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ặng Trần Trí Đức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 w14:paraId="7AA8A831" w14:textId="4D06E05E" w:rsidR="00625AF7" w:rsidRPr="00F84C62" w:rsidRDefault="00F84C62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0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23I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JV105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 w14:paraId="291CF733" w14:textId="6656D846" w:rsidR="00625AF7" w:rsidRPr="0063584C" w:rsidRDefault="00E65401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6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1C347D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 w14:paraId="661F20A3" w14:textId="125B00BC" w:rsidR="00625AF7" w:rsidRPr="0063584C" w:rsidRDefault="00E65401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6/12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</w:tcPr>
          <w:p w14:paraId="27EDA091" w14:textId="06606076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E65401">
              <w:rPr>
                <w:rFonts w:ascii="Times New Roman" w:hAnsi="Times New Roman" w:cs="Times New Roman"/>
                <w:sz w:val="26"/>
                <w:szCs w:val="26"/>
              </w:rPr>
              <w:t>13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1C347D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="00867DDF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r w:rsidRPr="00F46C59">
        <w:rPr>
          <w:rFonts w:ascii="Times New Roman" w:hAnsi="Times New Roman" w:cs="Times New Roman"/>
          <w:sz w:val="26"/>
          <w:szCs w:val="26"/>
        </w:rPr>
        <w:t>để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ả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lời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có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à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  <w:t>để trả lời</w:t>
      </w:r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không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 w:rsidSect="00A66D8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 giao không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 giờ học có hướng dẫn không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 w14:paraId="5E5BF389" w14:textId="330A9B7F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</w:t>
            </w:r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) không?</w:t>
            </w:r>
          </w:p>
        </w:tc>
        <w:tc>
          <w:tcPr>
            <w:tcW w:w="465" w:type="dxa"/>
            <w:vAlign w:val="center"/>
          </w:tcPr>
          <w:p w14:paraId="1D8689D3" w14:textId="3A35636E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 w14:paraId="2B7DDF5C" w14:textId="48737D2A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Tự học</w:t>
      </w:r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Bạ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ã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d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êu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ời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o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oà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ệm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ụ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ọ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ập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được</w:t>
      </w:r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o và tự giao</w:t>
      </w:r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08691572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○</w:t>
            </w: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 w:rsidR="0063584C" w:rsidRPr="00F46C59" w14:paraId="5DDB8A3D" w14:textId="77777777" w:rsidTr="0063584C">
        <w:trPr>
          <w:trHeight w:val="1406"/>
        </w:trPr>
        <w:tc>
          <w:tcPr>
            <w:tcW w:w="3780" w:type="dxa"/>
          </w:tcPr>
          <w:p w14:paraId="6DD08548" w14:textId="77777777" w:rsidR="0063584C" w:rsidRDefault="0063584C" w:rsidP="0063584C">
            <w:pPr>
              <w:pStyle w:val="TableParagraph"/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5235" w:type="dxa"/>
          </w:tcPr>
          <w:tbl>
            <w:tblPr>
              <w:tblW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512"/>
            </w:tblGrid>
            <w:tr w:rsidR="001C347D" w:rsidRPr="001C347D" w14:paraId="76D2DEAD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A1F88E1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Hiển thị lời chào</w:t>
                  </w:r>
                </w:p>
              </w:tc>
            </w:tr>
            <w:tr w:rsidR="001C347D" w:rsidRPr="001C347D" w14:paraId="586A4767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2B582DE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Ứng dụng đọc số thành chữ</w:t>
                  </w:r>
                </w:p>
              </w:tc>
            </w:tr>
            <w:tr w:rsidR="001C347D" w:rsidRPr="001C347D" w14:paraId="043500F3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0422293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Ứng dụng chuyển đổi tiền tệ</w:t>
                  </w:r>
                </w:p>
              </w:tc>
            </w:tr>
            <w:tr w:rsidR="001C347D" w:rsidRPr="001C347D" w14:paraId="37A115FE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0722FD1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Hiển thị các loại hình</w:t>
                  </w:r>
                </w:p>
              </w:tc>
            </w:tr>
            <w:tr w:rsidR="001C347D" w:rsidRPr="001C347D" w14:paraId="4CB35BE7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9D57341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lastRenderedPageBreak/>
                    <w:t>[Bài tập] Hiển thị 20 số nguyên tố đầu tiên</w:t>
                  </w:r>
                </w:p>
              </w:tc>
            </w:tr>
            <w:tr w:rsidR="001C347D" w:rsidRPr="001C347D" w14:paraId="129749AC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7D99E36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Hiển thị các số nguyên tố nhỏ hơn 100</w:t>
                  </w:r>
                </w:p>
              </w:tc>
            </w:tr>
            <w:tr w:rsidR="001C347D" w:rsidRPr="001C347D" w14:paraId="70E87CDA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0F20CF9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Xoá phần tử khỏi mảng</w:t>
                  </w:r>
                </w:p>
              </w:tc>
            </w:tr>
            <w:tr w:rsidR="001C347D" w:rsidRPr="001C347D" w14:paraId="0F97FC53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220AB394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Thêm phần tử vào mảng</w:t>
                  </w:r>
                </w:p>
              </w:tc>
            </w:tr>
            <w:tr w:rsidR="001C347D" w:rsidRPr="001C347D" w14:paraId="28888641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4B7C189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Gộp mảng</w:t>
                  </w:r>
                </w:p>
              </w:tc>
            </w:tr>
            <w:tr w:rsidR="001C347D" w:rsidRPr="001C347D" w14:paraId="60EB5234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8932B28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Tìm phần tử lớn nhất trong mảng hai chiều</w:t>
                  </w:r>
                </w:p>
              </w:tc>
            </w:tr>
            <w:tr w:rsidR="001C347D" w:rsidRPr="001C347D" w14:paraId="084A3FB3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EBD8954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Tìm giá trị nhỏ nhất trong mảng</w:t>
                  </w:r>
                </w:p>
              </w:tc>
            </w:tr>
            <w:tr w:rsidR="001C347D" w:rsidRPr="001C347D" w14:paraId="2956B53C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237A63E3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*Bài tập] Tính tổng các số ở một cột xác định</w:t>
                  </w:r>
                </w:p>
              </w:tc>
            </w:tr>
            <w:tr w:rsidR="001C347D" w:rsidRPr="001C347D" w14:paraId="33F593EA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E739A5B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*Bài tập] Mảng hai chiều - tính tổng các số ở đường chéo chính của ma trận vuông</w:t>
                  </w:r>
                </w:p>
              </w:tc>
            </w:tr>
            <w:tr w:rsidR="001C347D" w:rsidRPr="001C347D" w14:paraId="5BE5A351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6F383F69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*Bài tập] Đếm số lần xuất hiện của ký tự trong chuỗi</w:t>
                  </w:r>
                </w:p>
              </w:tc>
            </w:tr>
            <w:tr w:rsidR="001C347D" w:rsidRPr="001C347D" w14:paraId="78BE4AF4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3B74427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Xây dựng lớp QuadraticEquation (Phương trình bậc hai)</w:t>
                  </w:r>
                </w:p>
              </w:tc>
            </w:tr>
            <w:tr w:rsidR="001C347D" w:rsidRPr="001C347D" w14:paraId="58D4CBFD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74E7B16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lastRenderedPageBreak/>
                    <w:t>[Bài tập] Xây dựng lớp StopWatch</w:t>
                  </w:r>
                </w:p>
              </w:tc>
            </w:tr>
            <w:tr w:rsidR="001C347D" w:rsidRPr="001C347D" w14:paraId="55871A03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6A2904F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Xây dựng lớp Fan</w:t>
                  </w:r>
                </w:p>
              </w:tc>
            </w:tr>
          </w:tbl>
          <w:p w14:paraId="739608C6" w14:textId="0302F0DD" w:rsidR="001C347D" w:rsidRPr="0063584C" w:rsidRDefault="001C347D" w:rsidP="001C347D">
            <w:pPr>
              <w:pStyle w:val="TableParagraph"/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lastRenderedPageBreak/>
        <w:t>Những bài học còn chưa xong hoàn toàn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06A86D79" w:rsidR="0077171C" w:rsidRPr="004E7DF4" w:rsidRDefault="0077171C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35CCE0C7" w:rsidR="0063584C" w:rsidRPr="00F46C59" w:rsidRDefault="0063584C" w:rsidP="001C347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0FD7F61B" w:rsidR="00873BE7" w:rsidRPr="00F46C59" w:rsidRDefault="00873BE7" w:rsidP="001C347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EEF0AA5" w14:textId="77777777" w:rsidR="00E967D9" w:rsidRDefault="00E967D9" w:rsidP="001C347D">
      <w:pPr>
        <w:spacing w:before="307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 nhiệm vụ tự</w:t>
      </w:r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33B054EE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595BC5B" w14:textId="77777777" w:rsidR="00A32292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lastRenderedPageBreak/>
              <w:t>Instant.now()</w:t>
            </w:r>
          </w:p>
          <w:p w14:paraId="702B2779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toEpochMilli()</w:t>
            </w:r>
          </w:p>
          <w:p w14:paraId="4C360331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private</w:t>
            </w:r>
          </w:p>
          <w:p w14:paraId="11387FD9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class</w:t>
            </w:r>
          </w:p>
          <w:p w14:paraId="6B3AD218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public static void main(String[] args)</w:t>
            </w:r>
          </w:p>
          <w:p w14:paraId="15444C78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Scanner scanner = new Scanner(System.in);</w:t>
            </w:r>
          </w:p>
          <w:p w14:paraId="5DAB527A" w14:textId="494AD4C4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Matrix</w:t>
            </w:r>
          </w:p>
          <w:p w14:paraId="506CB813" w14:textId="33EC0CCB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Sort</w:t>
            </w:r>
          </w:p>
          <w:p w14:paraId="60960854" w14:textId="65EFDECA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Nhị Phân</w:t>
            </w:r>
          </w:p>
          <w:p w14:paraId="112C7A67" w14:textId="012A0C5D" w:rsidR="001C347D" w:rsidRPr="00A32292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For-each</w:t>
            </w: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62C6D107" w:rsidR="000061C2" w:rsidRPr="00A531DC" w:rsidRDefault="000061C2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hành động cải tiến tuần</w:t>
      </w:r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ành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ộng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iêu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uẩ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ấm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iểm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ừ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ế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mô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ả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ong khóa</w:t>
      </w:r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004DF315" w:rsidR="0067474F" w:rsidRDefault="0067474F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27095694" w14:textId="4973119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776E7A54" w:rsidR="000675F7" w:rsidRDefault="000675F7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6538407F" w14:textId="6457CE0B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94832" w14:textId="77777777" w:rsidR="00A66D89" w:rsidRDefault="00A66D89">
      <w:r>
        <w:separator/>
      </w:r>
    </w:p>
  </w:endnote>
  <w:endnote w:type="continuationSeparator" w:id="0">
    <w:p w14:paraId="1E8F93EA" w14:textId="77777777" w:rsidR="00A66D89" w:rsidRDefault="00A66D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Cambria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ocs-Calibri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B3249" w14:textId="77777777" w:rsidR="00A66D89" w:rsidRDefault="00A66D89">
      <w:r>
        <w:separator/>
      </w:r>
    </w:p>
  </w:footnote>
  <w:footnote w:type="continuationSeparator" w:id="0">
    <w:p w14:paraId="16F9EF82" w14:textId="77777777" w:rsidR="00A66D89" w:rsidRDefault="00A66D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8598837">
    <w:abstractNumId w:val="1"/>
  </w:num>
  <w:num w:numId="2" w16cid:durableId="1303078936">
    <w:abstractNumId w:val="2"/>
  </w:num>
  <w:num w:numId="3" w16cid:durableId="2118788350">
    <w:abstractNumId w:val="3"/>
  </w:num>
  <w:num w:numId="4" w16cid:durableId="1109348287">
    <w:abstractNumId w:val="0"/>
  </w:num>
  <w:num w:numId="5" w16cid:durableId="18499079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20345"/>
    <w:rsid w:val="0003796B"/>
    <w:rsid w:val="00046A20"/>
    <w:rsid w:val="00051DD0"/>
    <w:rsid w:val="00051E8F"/>
    <w:rsid w:val="00061157"/>
    <w:rsid w:val="000675F7"/>
    <w:rsid w:val="000701FF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347D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84C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44117"/>
    <w:rsid w:val="00867DDF"/>
    <w:rsid w:val="00873BE7"/>
    <w:rsid w:val="00874A86"/>
    <w:rsid w:val="008763A5"/>
    <w:rsid w:val="00890041"/>
    <w:rsid w:val="008A3C0E"/>
    <w:rsid w:val="008B7E4C"/>
    <w:rsid w:val="008D4935"/>
    <w:rsid w:val="008E485F"/>
    <w:rsid w:val="009116AF"/>
    <w:rsid w:val="009144A1"/>
    <w:rsid w:val="00921FCA"/>
    <w:rsid w:val="00922657"/>
    <w:rsid w:val="009368A2"/>
    <w:rsid w:val="00956D77"/>
    <w:rsid w:val="00960E98"/>
    <w:rsid w:val="00962B72"/>
    <w:rsid w:val="0097124F"/>
    <w:rsid w:val="0099227E"/>
    <w:rsid w:val="00996992"/>
    <w:rsid w:val="009974C4"/>
    <w:rsid w:val="009A4BC3"/>
    <w:rsid w:val="009C5782"/>
    <w:rsid w:val="009D6C6A"/>
    <w:rsid w:val="009E6947"/>
    <w:rsid w:val="009F05F2"/>
    <w:rsid w:val="009F68BC"/>
    <w:rsid w:val="009F6F3F"/>
    <w:rsid w:val="00A16720"/>
    <w:rsid w:val="00A23E37"/>
    <w:rsid w:val="00A32292"/>
    <w:rsid w:val="00A34440"/>
    <w:rsid w:val="00A34AD2"/>
    <w:rsid w:val="00A4121A"/>
    <w:rsid w:val="00A531DC"/>
    <w:rsid w:val="00A66D89"/>
    <w:rsid w:val="00A70A07"/>
    <w:rsid w:val="00A70D12"/>
    <w:rsid w:val="00A7653D"/>
    <w:rsid w:val="00A76742"/>
    <w:rsid w:val="00A80CC1"/>
    <w:rsid w:val="00AA63CF"/>
    <w:rsid w:val="00AA70BD"/>
    <w:rsid w:val="00AB5C9D"/>
    <w:rsid w:val="00AC4C40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65401"/>
    <w:rsid w:val="00E83DF0"/>
    <w:rsid w:val="00E902B5"/>
    <w:rsid w:val="00E90649"/>
    <w:rsid w:val="00E912C5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4C62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6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415</Words>
  <Characters>236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Đức Đặng Trần Trí</cp:lastModifiedBy>
  <cp:revision>5</cp:revision>
  <dcterms:created xsi:type="dcterms:W3CDTF">2023-09-14T13:32:00Z</dcterms:created>
  <dcterms:modified xsi:type="dcterms:W3CDTF">2023-12-29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